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oes Jesus use the idea of debt to explain sin? (29-01, 29-02, 29-03, 29-05)</w:t>
      </w:r>
    </w:p>
    <w:p>
      <w:pPr>
        <w:pStyle w:val="Heading5"/>
      </w:pPr>
      <w:r>
        <w:t xml:space="preserve">What does Jesus teach his disciples about offering forgiveness to others who sin against us? (29-01, 29-08, 29-09)</w:t>
      </w:r>
    </w:p>
    <w:p>
      <w:pPr>
        <w:pStyle w:val="Heading5"/>
      </w:pPr>
      <w:r>
        <w:t xml:space="preserve">What does Jesus teach about how one receives forgiveness? (29-03, 29-04)</w:t>
      </w:r>
    </w:p>
    <w:p>
      <w:pPr>
        <w:pStyle w:val="Heading5"/>
      </w:pPr>
      <w:r>
        <w:t xml:space="preserve">How does Jesus warn his disciples about not forgiving others when God has forgiven them? (29-05 ,29-02, 29-03, 29-06, 29-07, 29-08, 29-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6Z</dcterms:created>
  <dcterms:modified xsi:type="dcterms:W3CDTF">2023-05-24T00: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